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#8db3e2 [1311]" focus="100%" type="gradientRadial">
        <o:fill v:ext="view" type="gradientCenter"/>
      </v:fill>
    </v:background>
  </w:background>
  <w:body>
    <w:p w:rsidR="008B7122" w:rsidRDefault="008B7122" w:rsidP="00C03960">
      <w:pPr>
        <w:pStyle w:val="Heading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F34F47F" wp14:editId="5D94A54B">
                <wp:simplePos x="0" y="0"/>
                <wp:positionH relativeFrom="column">
                  <wp:posOffset>-69875</wp:posOffset>
                </wp:positionH>
                <wp:positionV relativeFrom="paragraph">
                  <wp:posOffset>12344</wp:posOffset>
                </wp:positionV>
                <wp:extent cx="7395210" cy="280035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95210" cy="2800350"/>
                          <a:chOff x="0" y="0"/>
                          <a:chExt cx="73952" cy="28003"/>
                        </a:xfrm>
                      </wpg:grpSpPr>
                      <wps:wsp>
                        <wps:cNvPr id="2" name="Rounded 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1148" cy="1645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1">
                            <a:blip r:embed="rId8"/>
                            <a:srcRect/>
                            <a:tile tx="0" ty="0" sx="100000" sy="100000" flip="none" algn="tl"/>
                          </a:blipFill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8B7122" w:rsidRDefault="008B7122" w:rsidP="00916F8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MPETENCE BASED EDUCATION</w:t>
                              </w:r>
                            </w:p>
                            <w:p w:rsidR="008B7122" w:rsidRDefault="008B7122" w:rsidP="00916F8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ADE 8</w:t>
                              </w:r>
                            </w:p>
                            <w:p w:rsidR="008B7122" w:rsidRDefault="008B7122" w:rsidP="00916F8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DE: 009/2025</w:t>
                              </w:r>
                            </w:p>
                            <w:p w:rsidR="008B7122" w:rsidRDefault="008B7122" w:rsidP="00916F8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 xml:space="preserve">INTEGRATED SCIENCE PP1 </w:t>
                              </w:r>
                            </w:p>
                            <w:p w:rsidR="008B7122" w:rsidRPr="00916F88" w:rsidRDefault="008B7122" w:rsidP="00916F88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5" descr="Marking Scheme For CBSE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8" t="9926" b="66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462" y="114"/>
                            <a:ext cx="33490" cy="278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8" descr="Marking Scheme For CBSE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8" t="59212" r="39595" b="18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973"/>
                            <a:ext cx="40462" cy="130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-5.5pt;margin-top:.95pt;width:582.3pt;height:220.5pt;z-index:251658240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">
                <v:roundrect id="Rounded Rectangle 6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EAfsQA&#10;AADaAAAADwAAAGRycy9kb3ducmV2LnhtbESPT2vCQBTE7wW/w/IEL6VuzKGW1FVEFKo3tYLH1+xr&#10;Es2+Ddlt/vTTu4LgcZiZ3zCzRWdK0VDtCssKJuMIBHFqdcGZgu/j5u0DhPPIGkvLpKAnB4v54GWG&#10;ibYt76k5+EwECLsEFeTeV4mULs3JoBvbijh4v7Y26IOsM6lrbAPclDKOondpsOCwkGNFq5zS6+HP&#10;KDju+rgp1v+n80/fL7m9TF9326lSo2G3/AThqfPP8KP9pRXEcL8Sbo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xAH7EAAAA2gAAAA8AAAAAAAAAAAAAAAAAmAIAAGRycy9k&#10;b3ducmV2LnhtbFBLBQYAAAAABAAEAPUAAACJAwAAAAA=&#10;" strokecolor="black [3200]" strokeweight="2pt">
                  <v:fill r:id="rId10" o:title="" recolor="t" rotate="t" type="tile"/>
                  <v:textbox>
                    <w:txbxContent>
                      <w:p w:rsidR="008B7122" w:rsidRDefault="008B7122" w:rsidP="00916F8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MPETENCE BASED EDUCATION</w:t>
                        </w:r>
                      </w:p>
                      <w:p w:rsidR="008B7122" w:rsidRDefault="008B7122" w:rsidP="00916F8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ADE 8</w:t>
                        </w:r>
                      </w:p>
                      <w:p w:rsidR="008B7122" w:rsidRDefault="008B7122" w:rsidP="00916F8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DE: 009/2025</w:t>
                        </w:r>
                      </w:p>
                      <w:p w:rsidR="008B7122" w:rsidRDefault="008B7122" w:rsidP="00916F8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 xml:space="preserve">INTEGRATED SCIENCE PP1 </w:t>
                        </w:r>
                      </w:p>
                      <w:p w:rsidR="008B7122" w:rsidRPr="00916F88" w:rsidRDefault="008B7122" w:rsidP="00916F88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jbQPEAAAA2gAAAA8AAABkcnMvZG93bnJldi54bWxEj0FrwkAUhO8F/8PyhN7qxgZCja4ioiD0&#10;0kZBvD2yzySYfZtm1yT667uFgsdhZr5hFqvB1KKj1lWWFUwnEQji3OqKCwXHw+7tA4TzyBpry6Tg&#10;Tg5Wy9HLAlNte/6mLvOFCBB2KSoovW9SKV1ekkE3sQ1x8C62NeiDbAupW+wD3NTyPYoSabDisFBi&#10;Q5uS8mt2Mwq+vN5W5nw4PT5v2zz+mSXrZpoo9Toe1nMQngb/DP+391pBDH9Xwg2Qy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TjbQP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8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Rv6LDAAAA2gAAAA8AAABkcnMvZG93bnJldi54bWxEj0FrwkAUhO8F/8PyhF5EN0ookmYjRYhI&#10;D5VG8fzIvmZDs29Ddo3pv+8WhB6HmfmGyXeT7cRIg28dK1ivEhDEtdMtNwou53K5BeEDssbOMSn4&#10;IQ+7YvaUY6bdnT9prEIjIoR9hgpMCH0mpa8NWfQr1xNH78sNFkOUQyP1gPcIt53cJMmLtNhyXDDY&#10;095Q/V3drIL39ERtlV7duPi4LM6TKZsDlko9z6e3VxCBpvAffrSPWkEKf1fiDZ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VG/osMAAADaAAAADwAAAAAAAAAAAAAAAACf&#10;AgAAZHJzL2Rvd25yZXYueG1sUEsFBgAAAAAEAAQA9wAAAI8DAAAAAA==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8B7122" w:rsidRDefault="008B7122" w:rsidP="00C03960">
      <w:pPr>
        <w:pStyle w:val="Heading2"/>
      </w:pPr>
    </w:p>
    <w:p w:rsidR="008B7122" w:rsidRDefault="008B7122" w:rsidP="00C03960">
      <w:pPr>
        <w:pStyle w:val="Heading2"/>
      </w:pPr>
    </w:p>
    <w:p w:rsidR="008B7122" w:rsidRDefault="005F7DC3" w:rsidP="00C03960">
      <w:pPr>
        <w:pStyle w:val="Heading2"/>
      </w:pPr>
      <w:r>
        <w:rPr>
          <w:b w:val="0"/>
          <w:bCs w:val="0"/>
          <w:noProof/>
          <w:color w:val="FFFFFF" w:themeColor="background1"/>
        </w:rPr>
        <w:drawing>
          <wp:anchor distT="0" distB="0" distL="114300" distR="114300" simplePos="0" relativeHeight="251660288" behindDoc="0" locked="0" layoutInCell="1" allowOverlap="1" wp14:anchorId="2A962383" wp14:editId="5CDD1654">
            <wp:simplePos x="0" y="0"/>
            <wp:positionH relativeFrom="column">
              <wp:posOffset>3465195</wp:posOffset>
            </wp:positionH>
            <wp:positionV relativeFrom="paragraph">
              <wp:posOffset>332105</wp:posOffset>
            </wp:positionV>
            <wp:extent cx="1685290" cy="14287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B7122" w:rsidRDefault="008B7122" w:rsidP="00C03960">
      <w:pPr>
        <w:pStyle w:val="Heading2"/>
      </w:pPr>
    </w:p>
    <w:p w:rsidR="008B7122" w:rsidRDefault="008B7122" w:rsidP="00C03960">
      <w:pPr>
        <w:pStyle w:val="Heading2"/>
      </w:pPr>
    </w:p>
    <w:p w:rsidR="008B7122" w:rsidRDefault="008B7122" w:rsidP="00C03960">
      <w:pPr>
        <w:pStyle w:val="Heading2"/>
      </w:pPr>
    </w:p>
    <w:p w:rsidR="008B7122" w:rsidRDefault="008B7122" w:rsidP="00C03960">
      <w:pPr>
        <w:pStyle w:val="Heading2"/>
      </w:pPr>
    </w:p>
    <w:p w:rsidR="00C03960" w:rsidRPr="008B7122" w:rsidRDefault="00FD5679" w:rsidP="00FA3D3E">
      <w:pPr>
        <w:pStyle w:val="Heading2"/>
        <w:spacing w:line="36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6.55pt;margin-top:4.3pt;width:582.8pt;height:7.9pt;z-index:251661312;mso-position-horizontal-relative:text;mso-position-vertical-relative:text;mso-width-relative:page;mso-height-relative:page" o:hrpct="0" o:hralign="center" o:hr="t">
            <v:imagedata r:id="rId13" o:title="BD21309_"/>
          </v:shape>
        </w:pict>
      </w:r>
      <w:bookmarkEnd w:id="0"/>
      <w:r w:rsidR="00C03960" w:rsidRPr="008B7122">
        <w:rPr>
          <w:rFonts w:ascii="Times New Roman" w:hAnsi="Times New Roman" w:cs="Times New Roman"/>
          <w:color w:val="auto"/>
          <w:sz w:val="24"/>
          <w:szCs w:val="24"/>
        </w:rPr>
        <w:t>Section A</w:t>
      </w:r>
      <w:r w:rsidR="008B7122">
        <w:rPr>
          <w:rFonts w:ascii="Times New Roman" w:hAnsi="Times New Roman" w:cs="Times New Roman"/>
          <w:color w:val="auto"/>
          <w:sz w:val="24"/>
          <w:szCs w:val="24"/>
        </w:rPr>
        <w:t>:</w:t>
      </w:r>
      <w:r w:rsidR="00C03960" w:rsidRPr="008B7122">
        <w:rPr>
          <w:rFonts w:ascii="Times New Roman" w:hAnsi="Times New Roman" w:cs="Times New Roman"/>
          <w:color w:val="auto"/>
          <w:sz w:val="24"/>
          <w:szCs w:val="24"/>
        </w:rPr>
        <w:t xml:space="preserve"> Answers</w:t>
      </w:r>
    </w:p>
    <w:p w:rsidR="008B7122" w:rsidRDefault="008B7122" w:rsidP="008B7122">
      <w:pPr>
        <w:pStyle w:val="NormalWeb"/>
        <w:spacing w:line="360" w:lineRule="auto"/>
        <w:rPr>
          <w:b/>
          <w:bCs/>
          <w:color w:val="FFFFFF" w:themeColor="background1"/>
        </w:rPr>
        <w:sectPr w:rsidR="008B7122" w:rsidSect="00B22BE3">
          <w:footerReference w:type="default" r:id="rId14"/>
          <w:type w:val="continuous"/>
          <w:pgSz w:w="12240" w:h="15840"/>
          <w:pgMar w:top="284" w:right="616" w:bottom="567" w:left="426" w:header="720" w:footer="397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tbl>
      <w:tblPr>
        <w:tblStyle w:val="MediumShading2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1003"/>
      </w:tblGrid>
      <w:tr w:rsidR="00C03960" w:rsidRPr="008B7122" w:rsidTr="008B71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lastRenderedPageBreak/>
              <w:t>Question No.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Answer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3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4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5</w:t>
            </w:r>
          </w:p>
        </w:tc>
        <w:tc>
          <w:tcPr>
            <w:tcW w:w="0" w:type="auto"/>
            <w:hideMark/>
          </w:tcPr>
          <w:p w:rsidR="00C03960" w:rsidRPr="008B7122" w:rsidRDefault="00FA3D3E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6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7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8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D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9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0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D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1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2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A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3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4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5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D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lastRenderedPageBreak/>
              <w:t>16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7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8</w:t>
            </w:r>
          </w:p>
        </w:tc>
        <w:tc>
          <w:tcPr>
            <w:tcW w:w="0" w:type="auto"/>
            <w:hideMark/>
          </w:tcPr>
          <w:p w:rsidR="00C03960" w:rsidRPr="008B7122" w:rsidRDefault="00FA3D3E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19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D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0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1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2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B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3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A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4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5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6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7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8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7122">
              <w:t>D</w:t>
            </w:r>
          </w:p>
        </w:tc>
      </w:tr>
      <w:tr w:rsidR="00C03960" w:rsidRPr="008B7122" w:rsidTr="008B7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29</w:t>
            </w:r>
          </w:p>
        </w:tc>
        <w:tc>
          <w:tcPr>
            <w:tcW w:w="0" w:type="auto"/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7122">
              <w:t>C</w:t>
            </w:r>
          </w:p>
        </w:tc>
      </w:tr>
      <w:tr w:rsidR="00C03960" w:rsidRPr="008B7122" w:rsidTr="008B712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03960" w:rsidRPr="008B7122" w:rsidRDefault="00C03960" w:rsidP="008B7122">
            <w:pPr>
              <w:pStyle w:val="NormalWeb"/>
              <w:spacing w:line="360" w:lineRule="auto"/>
            </w:pPr>
            <w:r w:rsidRPr="008B7122">
              <w:t>30</w:t>
            </w:r>
          </w:p>
        </w:tc>
        <w:tc>
          <w:tcPr>
            <w:tcW w:w="0" w:type="auto"/>
            <w:hideMark/>
          </w:tcPr>
          <w:p w:rsidR="00C03960" w:rsidRPr="008B7122" w:rsidRDefault="00FA3D3E" w:rsidP="008B7122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</w:tbl>
    <w:p w:rsidR="008B7122" w:rsidRDefault="008B7122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  <w:sectPr w:rsidR="008B7122" w:rsidSect="008B7122">
          <w:type w:val="continuous"/>
          <w:pgSz w:w="12240" w:h="15840"/>
          <w:pgMar w:top="284" w:right="616" w:bottom="567" w:left="426" w:header="720" w:footer="397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pace="720"/>
          <w:docGrid w:linePitch="360"/>
        </w:sectPr>
      </w:pPr>
    </w:p>
    <w:p w:rsidR="00C03960" w:rsidRPr="008B7122" w:rsidRDefault="008B7122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lastRenderedPageBreak/>
        <w:t>SECTION B ANSWERS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1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Why is it crucial to immediately use the emergency shower in this scenario?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To immediately dilute and wash off the corrosive acid from the skin and clothing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To prevent or minimize chemical burns and further damage to the skin and underlying tissue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lastRenderedPageBreak/>
        <w:t>b) After rinsing, what should be the next first aid step for the affected skin if a burn is observed?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Cover the burn with a clean, sterile dressing (e.g., non-stick bandage or clean cloth)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Seek immediate medical attention to assess the severity of the burn and receive appropriate treatment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2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Name two laboratory instruments the scientist would use to measure temperature and volume of gas produced (by displacement of water)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B7122">
        <w:rPr>
          <w:rFonts w:ascii="Times New Roman" w:hAnsi="Times New Roman" w:cs="Times New Roman"/>
          <w:sz w:val="24"/>
          <w:szCs w:val="24"/>
        </w:rPr>
        <w:t>i</w:t>
      </w:r>
      <w:proofErr w:type="gramEnd"/>
      <w:r w:rsidRPr="008B7122">
        <w:rPr>
          <w:rFonts w:ascii="Times New Roman" w:hAnsi="Times New Roman" w:cs="Times New Roman"/>
          <w:sz w:val="24"/>
          <w:szCs w:val="24"/>
        </w:rPr>
        <w:t>. To measure temperature: Thermometer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To measure volume of gas produced: Measuring cylinder (or Gas syringe/Burette if more precise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State the SI unit for: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) Temperature: Kelvin (K) (or degrees Celsius, °C, is also commonly used in practice, but Kelvin is the official SI unit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) Amount of substance: Mole (</w:t>
      </w:r>
      <w:proofErr w:type="spellStart"/>
      <w:r w:rsidRPr="008B7122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8B7122">
        <w:rPr>
          <w:rFonts w:ascii="Times New Roman" w:hAnsi="Times New Roman" w:cs="Times New Roman"/>
          <w:sz w:val="24"/>
          <w:szCs w:val="24"/>
        </w:rPr>
        <w:t>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3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Is this mixture homogeneous or heterogeneous? Explain your answer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This mixture is heterogeneou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Explanation: You can still see the separate components (chalk powder and water), and the chalk powder does not dissolve uniformly but rather settles or remains suspended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Describe a simple laboratory method you could use to separate the chalk powder from the water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Filtration: Pour the mixture through a filter paper placed in a funnel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The chalk powder (residue) will be trapped on the filter paper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i. The clear water (filtrate) will pass through the filter paper and be collected in a beaker or flask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Quest</w:t>
      </w:r>
      <w:r w:rsidR="00FA3D3E">
        <w:rPr>
          <w:rFonts w:ascii="Times New Roman" w:hAnsi="Times New Roman" w:cs="Times New Roman"/>
          <w:b/>
          <w:sz w:val="24"/>
          <w:szCs w:val="24"/>
        </w:rPr>
        <w:t xml:space="preserve">ion 34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Classify solutions X, Y, and Z based on their likely pH properties (acidic, basic, or neutral). (3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X: Acidic (Red cabbage indicator turns bright red in acidic solution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lastRenderedPageBreak/>
        <w:t>Y: Basic (Red cabbage indicator turns green in basic/alkaline solution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Z: Neutral (No significant color change with red cabbage indicator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Name one common household substance that is a base. (1 Mark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B7122">
        <w:rPr>
          <w:rFonts w:ascii="Times New Roman" w:hAnsi="Times New Roman" w:cs="Times New Roman"/>
          <w:sz w:val="24"/>
          <w:szCs w:val="24"/>
        </w:rPr>
        <w:t>Baking soda (Sodium bicarbonate) or Ammonia-based cleaner or Soap or Drain cleaner.</w:t>
      </w:r>
      <w:proofErr w:type="gramEnd"/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5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Name the female reproductive parts marked A and B. (2 Marks)</w:t>
      </w:r>
    </w:p>
    <w:p w:rsidR="00C03960" w:rsidRPr="008B7122" w:rsidRDefault="00FA3D3E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: Oviduct/fallopian tube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 xml:space="preserve">B: </w:t>
      </w:r>
      <w:r w:rsidR="00FA3D3E">
        <w:rPr>
          <w:rFonts w:ascii="Times New Roman" w:hAnsi="Times New Roman" w:cs="Times New Roman"/>
          <w:sz w:val="24"/>
          <w:szCs w:val="24"/>
        </w:rPr>
        <w:t>Vagina/birth canal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List two emotional or social challenges that adolescents might face during puberty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Mood swings and increased emotional sensitivity due to hormonal change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Body image concerns and self-consciousness as their bodies change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i. Peer pressure and the desire for social acceptance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v. Increased independence conflicting with parental guidance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v. Developing identity and exploring personal value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6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a) What is the primary role of the human excretory system? (1 Mark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The primary role is to remove metabolic waste products and excess substances from the body to maintain homeostasi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Name the common kidney disorder described in the scenario. (1 Mark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 xml:space="preserve">Kidney stones (or </w:t>
      </w:r>
      <w:proofErr w:type="gramStart"/>
      <w:r w:rsidRPr="008B7122">
        <w:rPr>
          <w:rFonts w:ascii="Times New Roman" w:hAnsi="Times New Roman" w:cs="Times New Roman"/>
          <w:sz w:val="24"/>
          <w:szCs w:val="24"/>
        </w:rPr>
        <w:t>Renal</w:t>
      </w:r>
      <w:proofErr w:type="gramEnd"/>
      <w:r w:rsidRPr="008B7122">
        <w:rPr>
          <w:rFonts w:ascii="Times New Roman" w:hAnsi="Times New Roman" w:cs="Times New Roman"/>
          <w:sz w:val="24"/>
          <w:szCs w:val="24"/>
        </w:rPr>
        <w:t xml:space="preserve"> calculi)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c) Suggest two ways to maintain healthy kidneys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Drink adequate amounts of water daily to help flush out toxins and prevent stone formation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Maintain a healthy diet, low in sodium, processed foods, and excessive protein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i. Control blood pressure and blood sugar levels, as high levels can damage kidney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lastRenderedPageBreak/>
        <w:t>iv. Avoid overuse of pain relievers (NSAIDs) and other nephrotoxic medication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7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Using chemical symbols, write the symbol for oxygen and hydrogen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Oxygen: O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Hydrogen: H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Explain why water and sugar, despite both containing hydrogen and oxygen, are considered different compounds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Water and sugar are different compounds because they have different ratios of constituent atoms and often include different types of atoms (sugar contains carbon, water does not)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This difference in atomic composition and arrangement results in distinct chemical structures and unique physical and chemical properties for each compound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8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Name two main parts of a microscope that help in focusing the image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 xml:space="preserve">E: </w:t>
      </w:r>
      <w:r w:rsidR="00FA3D3E">
        <w:rPr>
          <w:rFonts w:ascii="Times New Roman" w:hAnsi="Times New Roman" w:cs="Times New Roman"/>
          <w:sz w:val="24"/>
          <w:szCs w:val="24"/>
        </w:rPr>
        <w:t>Fine</w:t>
      </w:r>
      <w:r w:rsidRPr="008B7122">
        <w:rPr>
          <w:rFonts w:ascii="Times New Roman" w:hAnsi="Times New Roman" w:cs="Times New Roman"/>
          <w:sz w:val="24"/>
          <w:szCs w:val="24"/>
        </w:rPr>
        <w:t xml:space="preserve"> adjustment knob</w:t>
      </w:r>
      <w:r w:rsidR="00FA3D3E">
        <w:rPr>
          <w:rFonts w:ascii="Times New Roman" w:hAnsi="Times New Roman" w:cs="Times New Roman"/>
          <w:sz w:val="24"/>
          <w:szCs w:val="24"/>
        </w:rPr>
        <w:t>/KAK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 xml:space="preserve">F: </w:t>
      </w:r>
      <w:r w:rsidR="00FA3D3E">
        <w:rPr>
          <w:rFonts w:ascii="Times New Roman" w:hAnsi="Times New Roman" w:cs="Times New Roman"/>
          <w:sz w:val="24"/>
          <w:szCs w:val="24"/>
        </w:rPr>
        <w:t>Arm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Describe what you would observe happening to the plant cells when a concentrated salt solution is added, explaining why this occurs in terms of diffusion or osmosis. (1 Mark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You would observe the plant cells undergoing plasmolysis, where the cell membrane shrinks and pulls away from the cell wall. This occurs due to osmosis: the concentrated salt solution has a lower water potential than the cell sap, causing water to move out of the plant cells and into the surrounding solution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c) Identify the part labeled T. (1 Mark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 xml:space="preserve">T: </w:t>
      </w:r>
      <w:proofErr w:type="spellStart"/>
      <w:r w:rsidR="00FA3D3E">
        <w:rPr>
          <w:rFonts w:ascii="Times New Roman" w:hAnsi="Times New Roman" w:cs="Times New Roman"/>
          <w:sz w:val="24"/>
          <w:szCs w:val="24"/>
        </w:rPr>
        <w:t>Sap</w:t>
      </w:r>
      <w:r w:rsidRPr="008B7122">
        <w:rPr>
          <w:rFonts w:ascii="Times New Roman" w:hAnsi="Times New Roman" w:cs="Times New Roman"/>
          <w:sz w:val="24"/>
          <w:szCs w:val="24"/>
        </w:rPr>
        <w:t>Vacuole</w:t>
      </w:r>
      <w:proofErr w:type="spellEnd"/>
      <w:r w:rsidR="00FA3D3E">
        <w:rPr>
          <w:rFonts w:ascii="Times New Roman" w:hAnsi="Times New Roman" w:cs="Times New Roman"/>
          <w:sz w:val="24"/>
          <w:szCs w:val="24"/>
        </w:rPr>
        <w:t xml:space="preserve"> /Cell vacuole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39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According to the kinetic theory of matter, describe the arrangement and movement of particles in solid ice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lastRenderedPageBreak/>
        <w:t>In solid ice, particles are closely packed in fixed positions (arranged in a regular, crystalline lattice). Their movement is limited to vibrating about their fixed positions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Name the process by which liquid water turns into steam upon heating. (1 Mark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Boiling (or Vaporization/Evaporation, but boiling is most specific when heating to 100°C)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c) Identify one characteristic property of liquids. (1 Mark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Liquids have a definite volume but no definite shape (they take the shape of their container)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Other properties: Particles are closely packed but can slide past each other; they are generally incompressible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 xml:space="preserve">Question 40: 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a) Name the energy transformation that takes place when a flashlight is switched on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Chemical energy (stored in the battery) is converted into electrical energy, which is then transformed into light energy and heat energy by the bulb.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b) List two common applications of magnets in everyday life. (2 Marks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. Refrigerator doors (to keep them sealed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. Credit cards/Debit cards (magnetic strip for data storage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iii. Speakers and headphones (to produce sound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 xml:space="preserve">iv. </w:t>
      </w:r>
      <w:proofErr w:type="spellStart"/>
      <w:r w:rsidRPr="008B7122">
        <w:rPr>
          <w:rFonts w:ascii="Times New Roman" w:hAnsi="Times New Roman" w:cs="Times New Roman"/>
          <w:sz w:val="24"/>
          <w:szCs w:val="24"/>
        </w:rPr>
        <w:t>Compas</w:t>
      </w:r>
      <w:proofErr w:type="spellEnd"/>
      <w:r w:rsidRPr="008B7122">
        <w:rPr>
          <w:rFonts w:ascii="Times New Roman" w:hAnsi="Times New Roman" w:cs="Times New Roman"/>
          <w:sz w:val="24"/>
          <w:szCs w:val="24"/>
        </w:rPr>
        <w:t xml:space="preserve"> (for navigation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v. Electric motors and generators (converting electrical to mechanical energy and vice versa)</w:t>
      </w:r>
    </w:p>
    <w:p w:rsidR="00C03960" w:rsidRPr="008B7122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vi. Magnetic clasps on bags or jewelry</w:t>
      </w:r>
    </w:p>
    <w:p w:rsidR="00B22BE3" w:rsidRDefault="00C03960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sz w:val="24"/>
          <w:szCs w:val="24"/>
        </w:rPr>
        <w:t>vii. Scrap metal sorting</w:t>
      </w:r>
    </w:p>
    <w:p w:rsidR="008B7122" w:rsidRDefault="008B7122" w:rsidP="008B71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B7122" w:rsidRDefault="008B7122" w:rsidP="008B71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7122" w:rsidRDefault="008B7122" w:rsidP="008B71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7122" w:rsidRDefault="008B7122" w:rsidP="008B71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7122" w:rsidRPr="008B7122" w:rsidRDefault="008B7122" w:rsidP="008B71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7122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8B7122" w:rsidRPr="008B7122" w:rsidSect="00B22BE3">
      <w:type w:val="continuous"/>
      <w:pgSz w:w="12240" w:h="15840"/>
      <w:pgMar w:top="284" w:right="616" w:bottom="567" w:left="426" w:header="720" w:footer="397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1C33" w:rsidRDefault="00071C33" w:rsidP="00413CCC">
      <w:pPr>
        <w:spacing w:after="0" w:line="240" w:lineRule="auto"/>
      </w:pPr>
      <w:r>
        <w:separator/>
      </w:r>
    </w:p>
  </w:endnote>
  <w:endnote w:type="continuationSeparator" w:id="0">
    <w:p w:rsidR="00071C33" w:rsidRDefault="00071C33" w:rsidP="00413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1733" w:rsidRDefault="00081733" w:rsidP="00081733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8 INTEGRATED SCIENCE PAPER 1                </w:t>
    </w:r>
    <w:r w:rsidR="00B22BE3">
      <w:rPr>
        <w:rFonts w:ascii="Bradley Hand ITC" w:hAnsi="Bradley Hand ITC"/>
        <w:b/>
      </w:rPr>
      <w:t xml:space="preserve">    </w:t>
    </w:r>
    <w:r>
      <w:rPr>
        <w:rFonts w:ascii="Bradley Hand ITC" w:hAnsi="Bradley Hand ITC"/>
        <w:b/>
      </w:rPr>
      <w:t xml:space="preserve"> </w:t>
    </w:r>
    <w:r w:rsidR="00F63094">
      <w:rPr>
        <w:rFonts w:ascii="Bradley Hand ITC" w:hAnsi="Bradley Hand ITC"/>
        <w:b/>
      </w:rPr>
      <w:t>805/1</w:t>
    </w:r>
    <w:r>
      <w:rPr>
        <w:rFonts w:ascii="Bradley Hand ITC" w:hAnsi="Bradley Hand ITC"/>
        <w:b/>
      </w:rPr>
      <w:t xml:space="preserve">       </w:t>
    </w:r>
    <w:r w:rsidR="00B22BE3">
      <w:rPr>
        <w:rFonts w:ascii="Bradley Hand ITC" w:hAnsi="Bradley Hand ITC"/>
        <w:b/>
      </w:rPr>
      <w:t xml:space="preserve">                     </w:t>
    </w:r>
    <w:r>
      <w:rPr>
        <w:rFonts w:ascii="Bradley Hand ITC" w:hAnsi="Bradley Hand ITC"/>
        <w:b/>
      </w:rPr>
      <w:t>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1C33" w:rsidRDefault="00071C33" w:rsidP="00413CCC">
      <w:pPr>
        <w:spacing w:after="0" w:line="240" w:lineRule="auto"/>
      </w:pPr>
      <w:r>
        <w:separator/>
      </w:r>
    </w:p>
  </w:footnote>
  <w:footnote w:type="continuationSeparator" w:id="0">
    <w:p w:rsidR="00071C33" w:rsidRDefault="00071C33" w:rsidP="00413C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8EDBDA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E570DE"/>
    <w:multiLevelType w:val="multilevel"/>
    <w:tmpl w:val="FE0820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CE42B1"/>
    <w:multiLevelType w:val="multilevel"/>
    <w:tmpl w:val="64B85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FB1CDF"/>
    <w:multiLevelType w:val="hybridMultilevel"/>
    <w:tmpl w:val="763678A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7C2F35"/>
    <w:multiLevelType w:val="multilevel"/>
    <w:tmpl w:val="8466B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C07179E"/>
    <w:multiLevelType w:val="multilevel"/>
    <w:tmpl w:val="FE0820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635144F"/>
    <w:multiLevelType w:val="multilevel"/>
    <w:tmpl w:val="FE0820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0A0988"/>
    <w:multiLevelType w:val="multilevel"/>
    <w:tmpl w:val="A6B86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F16401B"/>
    <w:multiLevelType w:val="multilevel"/>
    <w:tmpl w:val="FE0820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4156931"/>
    <w:multiLevelType w:val="multilevel"/>
    <w:tmpl w:val="05B6969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9025DA3"/>
    <w:multiLevelType w:val="multilevel"/>
    <w:tmpl w:val="FE0820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A2A3B30"/>
    <w:multiLevelType w:val="multilevel"/>
    <w:tmpl w:val="A120C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057455F"/>
    <w:multiLevelType w:val="multilevel"/>
    <w:tmpl w:val="1A14CA96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5857AB6"/>
    <w:multiLevelType w:val="multilevel"/>
    <w:tmpl w:val="E4CC0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C3B6C74"/>
    <w:multiLevelType w:val="multilevel"/>
    <w:tmpl w:val="E12CE00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E981FCD"/>
    <w:multiLevelType w:val="multilevel"/>
    <w:tmpl w:val="62E8C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4DA304B"/>
    <w:multiLevelType w:val="multilevel"/>
    <w:tmpl w:val="B9881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F332523"/>
    <w:multiLevelType w:val="multilevel"/>
    <w:tmpl w:val="C8701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0895495"/>
    <w:multiLevelType w:val="hybridMultilevel"/>
    <w:tmpl w:val="2F56618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52C4D9F"/>
    <w:multiLevelType w:val="multilevel"/>
    <w:tmpl w:val="23C0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B075C34"/>
    <w:multiLevelType w:val="multilevel"/>
    <w:tmpl w:val="01BC0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12B7E16"/>
    <w:multiLevelType w:val="multilevel"/>
    <w:tmpl w:val="EE2E2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508304C"/>
    <w:multiLevelType w:val="multilevel"/>
    <w:tmpl w:val="04F8F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5A82CF6"/>
    <w:multiLevelType w:val="multilevel"/>
    <w:tmpl w:val="3EDA9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93443BE"/>
    <w:multiLevelType w:val="multilevel"/>
    <w:tmpl w:val="397E0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B5B40AB"/>
    <w:multiLevelType w:val="multilevel"/>
    <w:tmpl w:val="502E7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C4F47A7"/>
    <w:multiLevelType w:val="hybridMultilevel"/>
    <w:tmpl w:val="0576040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9"/>
  </w:num>
  <w:num w:numId="3">
    <w:abstractNumId w:val="23"/>
  </w:num>
  <w:num w:numId="4">
    <w:abstractNumId w:val="22"/>
  </w:num>
  <w:num w:numId="5">
    <w:abstractNumId w:val="11"/>
  </w:num>
  <w:num w:numId="6">
    <w:abstractNumId w:val="1"/>
  </w:num>
  <w:num w:numId="7">
    <w:abstractNumId w:val="2"/>
  </w:num>
  <w:num w:numId="8">
    <w:abstractNumId w:val="19"/>
  </w:num>
  <w:num w:numId="9">
    <w:abstractNumId w:val="21"/>
  </w:num>
  <w:num w:numId="10">
    <w:abstractNumId w:val="17"/>
  </w:num>
  <w:num w:numId="11">
    <w:abstractNumId w:val="20"/>
  </w:num>
  <w:num w:numId="12">
    <w:abstractNumId w:val="15"/>
  </w:num>
  <w:num w:numId="13">
    <w:abstractNumId w:val="13"/>
  </w:num>
  <w:num w:numId="14">
    <w:abstractNumId w:val="16"/>
  </w:num>
  <w:num w:numId="15">
    <w:abstractNumId w:val="7"/>
  </w:num>
  <w:num w:numId="16">
    <w:abstractNumId w:val="24"/>
  </w:num>
  <w:num w:numId="17">
    <w:abstractNumId w:val="0"/>
  </w:num>
  <w:num w:numId="18">
    <w:abstractNumId w:val="3"/>
  </w:num>
  <w:num w:numId="19">
    <w:abstractNumId w:val="4"/>
  </w:num>
  <w:num w:numId="20">
    <w:abstractNumId w:val="12"/>
  </w:num>
  <w:num w:numId="21">
    <w:abstractNumId w:val="26"/>
  </w:num>
  <w:num w:numId="22">
    <w:abstractNumId w:val="14"/>
  </w:num>
  <w:num w:numId="23">
    <w:abstractNumId w:val="18"/>
  </w:num>
  <w:num w:numId="24">
    <w:abstractNumId w:val="5"/>
  </w:num>
  <w:num w:numId="25">
    <w:abstractNumId w:val="8"/>
  </w:num>
  <w:num w:numId="26">
    <w:abstractNumId w:val="6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7595B"/>
    <w:rsid w:val="0003580B"/>
    <w:rsid w:val="00071C33"/>
    <w:rsid w:val="00081733"/>
    <w:rsid w:val="000D01C5"/>
    <w:rsid w:val="002345C7"/>
    <w:rsid w:val="00247FEE"/>
    <w:rsid w:val="002718F7"/>
    <w:rsid w:val="00284852"/>
    <w:rsid w:val="004005BF"/>
    <w:rsid w:val="00413CCC"/>
    <w:rsid w:val="0043738D"/>
    <w:rsid w:val="0046041C"/>
    <w:rsid w:val="00482A18"/>
    <w:rsid w:val="0051606F"/>
    <w:rsid w:val="0057595B"/>
    <w:rsid w:val="005F7DC3"/>
    <w:rsid w:val="006F24FA"/>
    <w:rsid w:val="00786632"/>
    <w:rsid w:val="007E657D"/>
    <w:rsid w:val="008B7122"/>
    <w:rsid w:val="00913279"/>
    <w:rsid w:val="00B22BE3"/>
    <w:rsid w:val="00B733DA"/>
    <w:rsid w:val="00B75997"/>
    <w:rsid w:val="00C03960"/>
    <w:rsid w:val="00C413FD"/>
    <w:rsid w:val="00E92FE4"/>
    <w:rsid w:val="00F63094"/>
    <w:rsid w:val="00FA3D3E"/>
    <w:rsid w:val="00FD5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59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39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A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2A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2A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2A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95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query-text-line">
    <w:name w:val="query-text-line"/>
    <w:basedOn w:val="Normal"/>
    <w:rsid w:val="00575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575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595B"/>
    <w:rPr>
      <w:b/>
      <w:bCs/>
    </w:rPr>
  </w:style>
  <w:style w:type="character" w:styleId="Emphasis">
    <w:name w:val="Emphasis"/>
    <w:basedOn w:val="DefaultParagraphFont"/>
    <w:uiPriority w:val="20"/>
    <w:qFormat/>
    <w:rsid w:val="0057595B"/>
    <w:rPr>
      <w:i/>
      <w:iCs/>
    </w:rPr>
  </w:style>
  <w:style w:type="character" w:customStyle="1" w:styleId="citation-0">
    <w:name w:val="citation-0"/>
    <w:basedOn w:val="DefaultParagraphFont"/>
    <w:rsid w:val="0057595B"/>
  </w:style>
  <w:style w:type="character" w:customStyle="1" w:styleId="mdc-buttonlabel">
    <w:name w:val="mdc-button__label"/>
    <w:basedOn w:val="DefaultParagraphFont"/>
    <w:rsid w:val="0057595B"/>
  </w:style>
  <w:style w:type="character" w:customStyle="1" w:styleId="mord">
    <w:name w:val="mord"/>
    <w:basedOn w:val="DefaultParagraphFont"/>
    <w:rsid w:val="0057595B"/>
  </w:style>
  <w:style w:type="character" w:customStyle="1" w:styleId="citation-1">
    <w:name w:val="citation-1"/>
    <w:basedOn w:val="DefaultParagraphFont"/>
    <w:rsid w:val="0057595B"/>
  </w:style>
  <w:style w:type="character" w:customStyle="1" w:styleId="ng-tns-c4180783443-34">
    <w:name w:val="ng-tns-c4180783443-34"/>
    <w:basedOn w:val="DefaultParagraphFont"/>
    <w:rsid w:val="0057595B"/>
  </w:style>
  <w:style w:type="character" w:customStyle="1" w:styleId="ng-tns-c4180783443-40">
    <w:name w:val="ng-tns-c4180783443-40"/>
    <w:basedOn w:val="DefaultParagraphFont"/>
    <w:rsid w:val="0057595B"/>
  </w:style>
  <w:style w:type="character" w:customStyle="1" w:styleId="ng-tns-c4180783443-47">
    <w:name w:val="ng-tns-c4180783443-47"/>
    <w:basedOn w:val="DefaultParagraphFont"/>
    <w:rsid w:val="0057595B"/>
  </w:style>
  <w:style w:type="character" w:customStyle="1" w:styleId="Heading3Char">
    <w:name w:val="Heading 3 Char"/>
    <w:basedOn w:val="DefaultParagraphFont"/>
    <w:link w:val="Heading3"/>
    <w:uiPriority w:val="9"/>
    <w:semiHidden/>
    <w:rsid w:val="00482A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2A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482A18"/>
  </w:style>
  <w:style w:type="table" w:styleId="TableGrid">
    <w:name w:val="Table Grid"/>
    <w:basedOn w:val="TableNormal"/>
    <w:uiPriority w:val="59"/>
    <w:rsid w:val="00482A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82A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82A18"/>
  </w:style>
  <w:style w:type="paragraph" w:styleId="ListParagraph">
    <w:name w:val="List Paragraph"/>
    <w:basedOn w:val="Normal"/>
    <w:uiPriority w:val="34"/>
    <w:qFormat/>
    <w:rsid w:val="00482A18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482A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2A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413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CCC"/>
  </w:style>
  <w:style w:type="paragraph" w:styleId="Footer">
    <w:name w:val="footer"/>
    <w:basedOn w:val="Normal"/>
    <w:link w:val="FooterChar"/>
    <w:uiPriority w:val="99"/>
    <w:unhideWhenUsed/>
    <w:rsid w:val="00413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CCC"/>
  </w:style>
  <w:style w:type="paragraph" w:styleId="BalloonText">
    <w:name w:val="Balloon Text"/>
    <w:basedOn w:val="Normal"/>
    <w:link w:val="BalloonTextChar"/>
    <w:uiPriority w:val="99"/>
    <w:semiHidden/>
    <w:unhideWhenUsed/>
    <w:rsid w:val="00413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CC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396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export-sheets-button">
    <w:name w:val="export-sheets-button"/>
    <w:basedOn w:val="DefaultParagraphFont"/>
    <w:rsid w:val="00C03960"/>
  </w:style>
  <w:style w:type="table" w:styleId="MediumShading2-Accent5">
    <w:name w:val="Medium Shading 2 Accent 5"/>
    <w:basedOn w:val="TableNormal"/>
    <w:uiPriority w:val="64"/>
    <w:rsid w:val="008B71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59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39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A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2A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2A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2A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95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query-text-line">
    <w:name w:val="query-text-line"/>
    <w:basedOn w:val="Normal"/>
    <w:rsid w:val="00575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575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595B"/>
    <w:rPr>
      <w:b/>
      <w:bCs/>
    </w:rPr>
  </w:style>
  <w:style w:type="character" w:styleId="Emphasis">
    <w:name w:val="Emphasis"/>
    <w:basedOn w:val="DefaultParagraphFont"/>
    <w:uiPriority w:val="20"/>
    <w:qFormat/>
    <w:rsid w:val="0057595B"/>
    <w:rPr>
      <w:i/>
      <w:iCs/>
    </w:rPr>
  </w:style>
  <w:style w:type="character" w:customStyle="1" w:styleId="citation-0">
    <w:name w:val="citation-0"/>
    <w:basedOn w:val="DefaultParagraphFont"/>
    <w:rsid w:val="0057595B"/>
  </w:style>
  <w:style w:type="character" w:customStyle="1" w:styleId="mdc-buttonlabel">
    <w:name w:val="mdc-button__label"/>
    <w:basedOn w:val="DefaultParagraphFont"/>
    <w:rsid w:val="0057595B"/>
  </w:style>
  <w:style w:type="character" w:customStyle="1" w:styleId="mord">
    <w:name w:val="mord"/>
    <w:basedOn w:val="DefaultParagraphFont"/>
    <w:rsid w:val="0057595B"/>
  </w:style>
  <w:style w:type="character" w:customStyle="1" w:styleId="citation-1">
    <w:name w:val="citation-1"/>
    <w:basedOn w:val="DefaultParagraphFont"/>
    <w:rsid w:val="0057595B"/>
  </w:style>
  <w:style w:type="character" w:customStyle="1" w:styleId="ng-tns-c4180783443-34">
    <w:name w:val="ng-tns-c4180783443-34"/>
    <w:basedOn w:val="DefaultParagraphFont"/>
    <w:rsid w:val="0057595B"/>
  </w:style>
  <w:style w:type="character" w:customStyle="1" w:styleId="ng-tns-c4180783443-40">
    <w:name w:val="ng-tns-c4180783443-40"/>
    <w:basedOn w:val="DefaultParagraphFont"/>
    <w:rsid w:val="0057595B"/>
  </w:style>
  <w:style w:type="character" w:customStyle="1" w:styleId="ng-tns-c4180783443-47">
    <w:name w:val="ng-tns-c4180783443-47"/>
    <w:basedOn w:val="DefaultParagraphFont"/>
    <w:rsid w:val="0057595B"/>
  </w:style>
  <w:style w:type="character" w:customStyle="1" w:styleId="Heading3Char">
    <w:name w:val="Heading 3 Char"/>
    <w:basedOn w:val="DefaultParagraphFont"/>
    <w:link w:val="Heading3"/>
    <w:uiPriority w:val="9"/>
    <w:semiHidden/>
    <w:rsid w:val="00482A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2A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482A18"/>
  </w:style>
  <w:style w:type="table" w:styleId="TableGrid">
    <w:name w:val="Table Grid"/>
    <w:basedOn w:val="TableNormal"/>
    <w:uiPriority w:val="59"/>
    <w:rsid w:val="00482A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82A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82A18"/>
  </w:style>
  <w:style w:type="paragraph" w:styleId="ListParagraph">
    <w:name w:val="List Paragraph"/>
    <w:basedOn w:val="Normal"/>
    <w:uiPriority w:val="34"/>
    <w:qFormat/>
    <w:rsid w:val="00482A18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482A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2A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413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CCC"/>
  </w:style>
  <w:style w:type="paragraph" w:styleId="Footer">
    <w:name w:val="footer"/>
    <w:basedOn w:val="Normal"/>
    <w:link w:val="FooterChar"/>
    <w:uiPriority w:val="99"/>
    <w:unhideWhenUsed/>
    <w:rsid w:val="00413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CCC"/>
  </w:style>
  <w:style w:type="paragraph" w:styleId="BalloonText">
    <w:name w:val="Balloon Text"/>
    <w:basedOn w:val="Normal"/>
    <w:link w:val="BalloonTextChar"/>
    <w:uiPriority w:val="99"/>
    <w:semiHidden/>
    <w:unhideWhenUsed/>
    <w:rsid w:val="00413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CC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396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export-sheets-button">
    <w:name w:val="export-sheets-button"/>
    <w:basedOn w:val="DefaultParagraphFont"/>
    <w:rsid w:val="00C03960"/>
  </w:style>
  <w:style w:type="table" w:styleId="MediumShading2-Accent5">
    <w:name w:val="Medium Shading 2 Accent 5"/>
    <w:basedOn w:val="TableNormal"/>
    <w:uiPriority w:val="64"/>
    <w:rsid w:val="008B71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68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6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24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44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0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304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684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1733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30286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0628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4976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9646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4708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1509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0489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054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2446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713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536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8146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0964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0581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6302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4915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14650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1081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994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069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7507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9985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495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373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3064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5674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330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99583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9852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1416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55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9853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4383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758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218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0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6159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39204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6688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5747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79241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45473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1565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477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192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718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06333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0379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8201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913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4997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773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2868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4051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62593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8668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284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705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600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4899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8822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8585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0610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8768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9043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45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04580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7570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912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646003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26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1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16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19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70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0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1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77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22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720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055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422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9395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006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22067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6666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6101525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9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6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56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7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2038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754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72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762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42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11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6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7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919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138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204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8175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29648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01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2271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gi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1</cp:revision>
  <dcterms:created xsi:type="dcterms:W3CDTF">2025-07-05T08:36:00Z</dcterms:created>
  <dcterms:modified xsi:type="dcterms:W3CDTF">2025-07-11T09:12:00Z</dcterms:modified>
</cp:coreProperties>
</file>